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67CC0" w14:textId="77777777" w:rsidR="009F6585" w:rsidRPr="009F6585" w:rsidRDefault="009F6585" w:rsidP="007E23F7">
      <w:pPr>
        <w:pStyle w:val="BodyText"/>
        <w:spacing w:before="0"/>
        <w:rPr>
          <w:b/>
          <w:i/>
          <w:sz w:val="24"/>
          <w:lang w:val="en-US"/>
        </w:rPr>
      </w:pPr>
    </w:p>
    <w:p w14:paraId="73667CC1" w14:textId="77777777" w:rsidR="00071B2C" w:rsidRPr="008D62B1" w:rsidRDefault="00071B2C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1"/>
        <w:gridCol w:w="2759"/>
        <w:gridCol w:w="1900"/>
        <w:gridCol w:w="2020"/>
        <w:gridCol w:w="2018"/>
        <w:gridCol w:w="2082"/>
        <w:gridCol w:w="2082"/>
      </w:tblGrid>
      <w:tr w:rsidR="0037153C" w:rsidRPr="00D14B12" w14:paraId="73667CCF" w14:textId="2B677758" w:rsidTr="0037153C">
        <w:tc>
          <w:tcPr>
            <w:tcW w:w="404" w:type="pct"/>
            <w:shd w:val="clear" w:color="auto" w:fill="auto"/>
          </w:tcPr>
          <w:p w14:paraId="73667CC2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EN?</w:t>
            </w:r>
          </w:p>
          <w:p w14:paraId="73667CC3" w14:textId="77777777" w:rsidR="0037153C" w:rsidRPr="0036265F" w:rsidRDefault="0037153C">
            <w:pPr>
              <w:rPr>
                <w:rFonts w:ascii="Arial" w:hAnsi="Arial" w:cs="Arial"/>
                <w:sz w:val="16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Date/s</w:t>
            </w:r>
          </w:p>
          <w:p w14:paraId="73667CC4" w14:textId="77777777" w:rsidR="0037153C" w:rsidRPr="00D14B12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C5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AT?</w:t>
            </w:r>
          </w:p>
          <w:p w14:paraId="73667CC6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Activity</w:t>
            </w:r>
          </w:p>
        </w:tc>
        <w:tc>
          <w:tcPr>
            <w:tcW w:w="679" w:type="pct"/>
            <w:shd w:val="clear" w:color="auto" w:fill="auto"/>
          </w:tcPr>
          <w:p w14:paraId="73667CC7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ITH WHOM?</w:t>
            </w:r>
          </w:p>
          <w:p w14:paraId="73667CC8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Target group/number of whānau</w:t>
            </w:r>
          </w:p>
        </w:tc>
        <w:tc>
          <w:tcPr>
            <w:tcW w:w="722" w:type="pct"/>
            <w:shd w:val="clear" w:color="auto" w:fill="auto"/>
          </w:tcPr>
          <w:p w14:paraId="73667CC9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OW?</w:t>
            </w:r>
          </w:p>
          <w:p w14:paraId="73667CCA" w14:textId="77777777" w:rsidR="0037153C" w:rsidRPr="0036265F" w:rsidRDefault="0037153C">
            <w:pPr>
              <w:rPr>
                <w:rFonts w:ascii="Arial" w:hAnsi="Arial" w:cs="Arial"/>
                <w:sz w:val="16"/>
                <w:szCs w:val="16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Responsibility – who will make this happen</w:t>
            </w:r>
          </w:p>
        </w:tc>
        <w:tc>
          <w:tcPr>
            <w:tcW w:w="721" w:type="pct"/>
            <w:shd w:val="clear" w:color="auto" w:fill="auto"/>
          </w:tcPr>
          <w:p w14:paraId="73667CCB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QUIREMENTS </w:t>
            </w:r>
          </w:p>
          <w:p w14:paraId="73667CCC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Resources required</w:t>
            </w:r>
          </w:p>
        </w:tc>
        <w:tc>
          <w:tcPr>
            <w:tcW w:w="744" w:type="pct"/>
            <w:shd w:val="clear" w:color="auto" w:fill="auto"/>
          </w:tcPr>
          <w:p w14:paraId="73667CCD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ISKS</w:t>
            </w:r>
          </w:p>
          <w:p w14:paraId="73667CCE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Does anything need to happen first?</w:t>
            </w:r>
          </w:p>
        </w:tc>
        <w:tc>
          <w:tcPr>
            <w:tcW w:w="744" w:type="pct"/>
          </w:tcPr>
          <w:p w14:paraId="58FF582E" w14:textId="46319660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PLETED</w:t>
            </w:r>
          </w:p>
          <w:p w14:paraId="3CE9CD39" w14:textId="654C965F" w:rsidR="0037153C" w:rsidRPr="004E39BE" w:rsidRDefault="004E39BE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4E39BE">
              <w:rPr>
                <w:rFonts w:ascii="Arial" w:hAnsi="Arial" w:cs="Arial"/>
                <w:bCs/>
                <w:sz w:val="16"/>
                <w:szCs w:val="16"/>
              </w:rPr>
              <w:t>Yes/no</w:t>
            </w:r>
            <w:r>
              <w:rPr>
                <w:rFonts w:ascii="Arial" w:hAnsi="Arial" w:cs="Arial"/>
                <w:bCs/>
                <w:sz w:val="16"/>
                <w:szCs w:val="16"/>
              </w:rPr>
              <w:t>?</w:t>
            </w:r>
          </w:p>
          <w:p w14:paraId="3B5A2616" w14:textId="31E0F322" w:rsidR="004E39BE" w:rsidRDefault="004E39B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E39BE">
              <w:rPr>
                <w:rFonts w:ascii="Arial" w:hAnsi="Arial" w:cs="Arial"/>
                <w:bCs/>
                <w:sz w:val="16"/>
                <w:szCs w:val="16"/>
              </w:rPr>
              <w:t>date</w:t>
            </w:r>
          </w:p>
        </w:tc>
      </w:tr>
      <w:tr w:rsidR="0037153C" w:rsidRPr="00D14B12" w14:paraId="73667CD7" w14:textId="2716D883" w:rsidTr="0037153C">
        <w:tc>
          <w:tcPr>
            <w:tcW w:w="404" w:type="pct"/>
            <w:shd w:val="clear" w:color="auto" w:fill="auto"/>
          </w:tcPr>
          <w:p w14:paraId="73667CD0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D1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D2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CD3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CD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CD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CD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327CD76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CDF" w14:textId="6AF8C0FD" w:rsidTr="0037153C">
        <w:tc>
          <w:tcPr>
            <w:tcW w:w="404" w:type="pct"/>
            <w:shd w:val="clear" w:color="auto" w:fill="auto"/>
          </w:tcPr>
          <w:p w14:paraId="73667CD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D9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D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CD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CDC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CDD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CDE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6410895E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67" w14:textId="1C962157" w:rsidTr="0037153C">
        <w:tc>
          <w:tcPr>
            <w:tcW w:w="404" w:type="pct"/>
            <w:shd w:val="clear" w:color="auto" w:fill="auto"/>
          </w:tcPr>
          <w:p w14:paraId="264E4A71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E1" w14:textId="23DB120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02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2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39" w14:textId="6AD5050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51" w14:textId="00E31042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6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4689D79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A1" w14:textId="3F00B5E7" w:rsidTr="0037153C">
        <w:tc>
          <w:tcPr>
            <w:tcW w:w="404" w:type="pct"/>
            <w:shd w:val="clear" w:color="auto" w:fill="auto"/>
          </w:tcPr>
          <w:p w14:paraId="75B3EB0B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69" w14:textId="248AA3A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77" w14:textId="2306828D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81" w14:textId="1FDBFF68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8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99" w14:textId="4E2A8CB5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A0" w14:textId="6C4477DE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194F243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CA" w14:textId="11490FD6" w:rsidTr="0037153C">
        <w:tc>
          <w:tcPr>
            <w:tcW w:w="404" w:type="pct"/>
            <w:shd w:val="clear" w:color="auto" w:fill="auto"/>
          </w:tcPr>
          <w:p w14:paraId="2C664E63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A4" w14:textId="124CEE8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C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C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C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C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C9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3AF12FF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D9" w14:textId="7C2C9E63" w:rsidTr="0037153C">
        <w:tc>
          <w:tcPr>
            <w:tcW w:w="404" w:type="pct"/>
            <w:shd w:val="clear" w:color="auto" w:fill="auto"/>
          </w:tcPr>
          <w:p w14:paraId="23744029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CC" w14:textId="6BD9F40B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D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D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D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D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D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56C531D3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E8" w14:textId="619D2E59" w:rsidTr="0037153C">
        <w:tc>
          <w:tcPr>
            <w:tcW w:w="404" w:type="pct"/>
            <w:shd w:val="clear" w:color="auto" w:fill="auto"/>
          </w:tcPr>
          <w:p w14:paraId="291EE871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E0" w14:textId="3DCE299B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E3" w14:textId="765316CA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E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E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E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E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6607F21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667DE9" w14:textId="77777777" w:rsidR="00467FE1" w:rsidRDefault="00467FE1" w:rsidP="00443F1B"/>
    <w:p w14:paraId="73667DEA" w14:textId="77777777" w:rsidR="009F432B" w:rsidRPr="008D62B1" w:rsidRDefault="009F432B" w:rsidP="00443F1B"/>
    <w:sectPr w:rsidR="009F432B" w:rsidRPr="008D62B1" w:rsidSect="00875701">
      <w:headerReference w:type="default" r:id="rId11"/>
      <w:footerReference w:type="default" r:id="rId12"/>
      <w:pgSz w:w="16838" w:h="11906" w:orient="landscape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67DED" w14:textId="77777777" w:rsidR="00E31253" w:rsidRDefault="00E31253">
      <w:r>
        <w:separator/>
      </w:r>
    </w:p>
  </w:endnote>
  <w:endnote w:type="continuationSeparator" w:id="0">
    <w:p w14:paraId="73667DEE" w14:textId="77777777" w:rsidR="00E31253" w:rsidRDefault="00E31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äori">
    <w:altName w:val="Arial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67DF2" w14:textId="77777777" w:rsidR="00F5436C" w:rsidRPr="00F41824" w:rsidRDefault="00F5436C" w:rsidP="00226FF4">
    <w:pPr>
      <w:pStyle w:val="Footer"/>
      <w:jc w:val="both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                                                             </w:t>
    </w:r>
    <w:r>
      <w:rPr>
        <w:rFonts w:ascii="Arial" w:hAnsi="Arial" w:cs="Arial"/>
        <w:sz w:val="18"/>
        <w:szCs w:val="18"/>
      </w:rPr>
      <w:tab/>
      <w:t xml:space="preserve">                          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7DEB" w14:textId="77777777" w:rsidR="00E31253" w:rsidRDefault="00E31253">
      <w:r>
        <w:separator/>
      </w:r>
    </w:p>
  </w:footnote>
  <w:footnote w:type="continuationSeparator" w:id="0">
    <w:p w14:paraId="73667DEC" w14:textId="77777777" w:rsidR="00E31253" w:rsidRDefault="00E31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67DEF" w14:textId="6B095AB1" w:rsidR="00F5436C" w:rsidRPr="001B6C4D" w:rsidRDefault="0036265F" w:rsidP="00BB7788">
    <w:pPr>
      <w:pStyle w:val="Header"/>
      <w:rPr>
        <w:rFonts w:ascii="Arial" w:hAnsi="Arial" w:cs="Arial"/>
        <w:bCs/>
        <w:sz w:val="36"/>
        <w:szCs w:val="36"/>
      </w:rPr>
    </w:pPr>
    <w:r>
      <w:rPr>
        <w:rFonts w:ascii="Arial" w:hAnsi="Arial" w:cs="Arial"/>
        <w:b/>
        <w:sz w:val="36"/>
        <w:szCs w:val="36"/>
      </w:rPr>
      <w:t>Implementation Plan for</w:t>
    </w:r>
    <w:r w:rsidR="00C512D3">
      <w:rPr>
        <w:rFonts w:ascii="Arial" w:hAnsi="Arial" w:cs="Arial"/>
        <w:b/>
        <w:sz w:val="36"/>
        <w:szCs w:val="36"/>
      </w:rPr>
      <w:t>:</w:t>
    </w:r>
    <w:r w:rsidR="009F6585" w:rsidRPr="001B6C4D">
      <w:rPr>
        <w:rFonts w:ascii="Arial" w:hAnsi="Arial" w:cs="Arial"/>
        <w:bCs/>
        <w:sz w:val="36"/>
        <w:szCs w:val="36"/>
      </w:rPr>
      <w:t xml:space="preserve"> </w:t>
    </w:r>
  </w:p>
  <w:p w14:paraId="73667DF0" w14:textId="77777777" w:rsidR="00F5436C" w:rsidRDefault="00F5436C" w:rsidP="00F41824">
    <w:pPr>
      <w:pStyle w:val="Header"/>
      <w:pBdr>
        <w:bottom w:val="single" w:sz="4" w:space="1" w:color="auto"/>
      </w:pBdr>
      <w:rPr>
        <w:rFonts w:ascii="Arial" w:hAnsi="Arial" w:cs="Arial"/>
        <w:b/>
      </w:rPr>
    </w:pPr>
  </w:p>
  <w:p w14:paraId="73667DF1" w14:textId="77777777" w:rsidR="00F5436C" w:rsidRPr="00F41824" w:rsidRDefault="00F5436C" w:rsidP="00F41824">
    <w:pPr>
      <w:pStyle w:val="Header"/>
      <w:rPr>
        <w:rFonts w:ascii="Arial" w:hAnsi="Arial"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D2E48"/>
    <w:multiLevelType w:val="hybridMultilevel"/>
    <w:tmpl w:val="021425D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sTA3NTEyMDI3NTRW0lEKTi0uzszPAykwrgUAIoZQaSwAAAA="/>
  </w:docVars>
  <w:rsids>
    <w:rsidRoot w:val="00F41824"/>
    <w:rsid w:val="00032B94"/>
    <w:rsid w:val="00043580"/>
    <w:rsid w:val="00071B2C"/>
    <w:rsid w:val="00074874"/>
    <w:rsid w:val="00096B7D"/>
    <w:rsid w:val="000A14E8"/>
    <w:rsid w:val="000C43C6"/>
    <w:rsid w:val="000C6984"/>
    <w:rsid w:val="000D0FC6"/>
    <w:rsid w:val="001609F0"/>
    <w:rsid w:val="00161599"/>
    <w:rsid w:val="001832D4"/>
    <w:rsid w:val="0018468D"/>
    <w:rsid w:val="001A4989"/>
    <w:rsid w:val="001B6C4D"/>
    <w:rsid w:val="001D78D9"/>
    <w:rsid w:val="001F3D9F"/>
    <w:rsid w:val="001F5352"/>
    <w:rsid w:val="00201A5B"/>
    <w:rsid w:val="00223631"/>
    <w:rsid w:val="00226FF4"/>
    <w:rsid w:val="00271DDD"/>
    <w:rsid w:val="00291D02"/>
    <w:rsid w:val="002B6CE4"/>
    <w:rsid w:val="002B789A"/>
    <w:rsid w:val="002D7AB4"/>
    <w:rsid w:val="003062B8"/>
    <w:rsid w:val="00331B14"/>
    <w:rsid w:val="00361B85"/>
    <w:rsid w:val="0036265F"/>
    <w:rsid w:val="0037153C"/>
    <w:rsid w:val="00376564"/>
    <w:rsid w:val="003862F3"/>
    <w:rsid w:val="003B601B"/>
    <w:rsid w:val="003B7678"/>
    <w:rsid w:val="003D1E21"/>
    <w:rsid w:val="003F691B"/>
    <w:rsid w:val="00443F1B"/>
    <w:rsid w:val="0045243A"/>
    <w:rsid w:val="00467FE1"/>
    <w:rsid w:val="00494F63"/>
    <w:rsid w:val="0049726A"/>
    <w:rsid w:val="004C2029"/>
    <w:rsid w:val="004D1202"/>
    <w:rsid w:val="004D2D28"/>
    <w:rsid w:val="004E39BE"/>
    <w:rsid w:val="004E68A0"/>
    <w:rsid w:val="004F01BE"/>
    <w:rsid w:val="004F2E6E"/>
    <w:rsid w:val="005104D5"/>
    <w:rsid w:val="00531E0C"/>
    <w:rsid w:val="00535962"/>
    <w:rsid w:val="0054104F"/>
    <w:rsid w:val="0057045A"/>
    <w:rsid w:val="0065296C"/>
    <w:rsid w:val="00661773"/>
    <w:rsid w:val="00671247"/>
    <w:rsid w:val="006A5120"/>
    <w:rsid w:val="006C3FD2"/>
    <w:rsid w:val="006C7D96"/>
    <w:rsid w:val="006D2A35"/>
    <w:rsid w:val="00765E30"/>
    <w:rsid w:val="00787EE3"/>
    <w:rsid w:val="00796FB8"/>
    <w:rsid w:val="007D3B77"/>
    <w:rsid w:val="007E23F7"/>
    <w:rsid w:val="007E2E36"/>
    <w:rsid w:val="007F17FB"/>
    <w:rsid w:val="007F2965"/>
    <w:rsid w:val="007F41FD"/>
    <w:rsid w:val="0081052D"/>
    <w:rsid w:val="008336E5"/>
    <w:rsid w:val="00833DAA"/>
    <w:rsid w:val="00875701"/>
    <w:rsid w:val="008A1112"/>
    <w:rsid w:val="008C0161"/>
    <w:rsid w:val="008D62B1"/>
    <w:rsid w:val="008D7332"/>
    <w:rsid w:val="0092786D"/>
    <w:rsid w:val="009360BA"/>
    <w:rsid w:val="009633C1"/>
    <w:rsid w:val="009778B3"/>
    <w:rsid w:val="00987DAF"/>
    <w:rsid w:val="009B3BBE"/>
    <w:rsid w:val="009C1EA7"/>
    <w:rsid w:val="009C668E"/>
    <w:rsid w:val="009D5371"/>
    <w:rsid w:val="009F432B"/>
    <w:rsid w:val="009F6585"/>
    <w:rsid w:val="00A169CF"/>
    <w:rsid w:val="00A43720"/>
    <w:rsid w:val="00A437C3"/>
    <w:rsid w:val="00A8337E"/>
    <w:rsid w:val="00AB1D32"/>
    <w:rsid w:val="00AE11E6"/>
    <w:rsid w:val="00B57FDF"/>
    <w:rsid w:val="00BA2EFE"/>
    <w:rsid w:val="00BB7788"/>
    <w:rsid w:val="00BD15F8"/>
    <w:rsid w:val="00C23181"/>
    <w:rsid w:val="00C364C8"/>
    <w:rsid w:val="00C512D3"/>
    <w:rsid w:val="00C54032"/>
    <w:rsid w:val="00C61C37"/>
    <w:rsid w:val="00CA17FA"/>
    <w:rsid w:val="00CB7085"/>
    <w:rsid w:val="00CB7638"/>
    <w:rsid w:val="00D14B12"/>
    <w:rsid w:val="00D30410"/>
    <w:rsid w:val="00D34D2D"/>
    <w:rsid w:val="00D44124"/>
    <w:rsid w:val="00D54A3F"/>
    <w:rsid w:val="00D7651A"/>
    <w:rsid w:val="00D97B06"/>
    <w:rsid w:val="00DA4B95"/>
    <w:rsid w:val="00DE4040"/>
    <w:rsid w:val="00E10A22"/>
    <w:rsid w:val="00E31253"/>
    <w:rsid w:val="00E34D0B"/>
    <w:rsid w:val="00E73D10"/>
    <w:rsid w:val="00E77345"/>
    <w:rsid w:val="00E84778"/>
    <w:rsid w:val="00E85F56"/>
    <w:rsid w:val="00F044B3"/>
    <w:rsid w:val="00F065FD"/>
    <w:rsid w:val="00F11B75"/>
    <w:rsid w:val="00F416FF"/>
    <w:rsid w:val="00F41824"/>
    <w:rsid w:val="00F5436C"/>
    <w:rsid w:val="00F558F9"/>
    <w:rsid w:val="00F66AE9"/>
    <w:rsid w:val="00F76A7D"/>
    <w:rsid w:val="00FC712E"/>
    <w:rsid w:val="00FD0CC2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73667CC0"/>
  <w15:chartTrackingRefBased/>
  <w15:docId w15:val="{7E0A8202-08C6-48BD-959E-6218AA8E4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182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4182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071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rsid w:val="009F6585"/>
    <w:pPr>
      <w:spacing w:before="120"/>
      <w:jc w:val="both"/>
    </w:pPr>
    <w:rPr>
      <w:rFonts w:ascii="Arial Mäori" w:hAnsi="Arial Mäori"/>
      <w:sz w:val="22"/>
      <w:szCs w:val="24"/>
      <w:lang w:val="en-NZ" w:eastAsia="en-GB"/>
    </w:rPr>
  </w:style>
  <w:style w:type="character" w:customStyle="1" w:styleId="BodyTextChar">
    <w:name w:val="Body Text Char"/>
    <w:link w:val="BodyText"/>
    <w:rsid w:val="009F6585"/>
    <w:rPr>
      <w:rFonts w:ascii="Arial Mäori" w:hAnsi="Arial Mäor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9C1E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C1EA7"/>
    <w:rPr>
      <w:rFonts w:ascii="Segoe UI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44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6569ABB578194F9B710A0AF1548489" ma:contentTypeVersion="13" ma:contentTypeDescription="Create a new document." ma:contentTypeScope="" ma:versionID="a23662a636d213efa9b774cec9e8194a">
  <xsd:schema xmlns:xsd="http://www.w3.org/2001/XMLSchema" xmlns:xs="http://www.w3.org/2001/XMLSchema" xmlns:p="http://schemas.microsoft.com/office/2006/metadata/properties" xmlns:ns2="d4eedce3-8e30-4c4e-8fd4-530076ad02cc" xmlns:ns3="d25a5b54-b283-4089-bfbf-6869011e9fd8" targetNamespace="http://schemas.microsoft.com/office/2006/metadata/properties" ma:root="true" ma:fieldsID="fb8df1298fa0b0b29e0818491c225f6a" ns2:_="" ns3:_="">
    <xsd:import namespace="d4eedce3-8e30-4c4e-8fd4-530076ad02cc"/>
    <xsd:import namespace="d25a5b54-b283-4089-bfbf-6869011e9f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edce3-8e30-4c4e-8fd4-530076ad02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a5b54-b283-4089-bfbf-6869011e9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D15E2B2-9F6D-4E22-96EA-8E90B964F6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73D40F-2E53-4AEC-B61D-67CF9392C3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edce3-8e30-4c4e-8fd4-530076ad02cc"/>
    <ds:schemaRef ds:uri="d25a5b54-b283-4089-bfbf-6869011e9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974542-0827-4E98-9B8F-BA5287A30B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49D870-2BF1-407A-8750-997FDA61350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Project Risk Assessment Form</vt:lpstr>
    </vt:vector>
  </TitlesOfParts>
  <Company>Axia</Company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Project Risk Assessment Form</dc:title>
  <dc:subject>Copyright © 2015 Axia Consulting Ltd. All rights reserved.</dc:subject>
  <dc:creator>Axia Consulting www.axia-consulting.co.uk</dc:creator>
  <cp:keywords/>
  <cp:lastModifiedBy>Huata Arahanga</cp:lastModifiedBy>
  <cp:revision>2</cp:revision>
  <cp:lastPrinted>2019-02-21T19:59:00Z</cp:lastPrinted>
  <dcterms:created xsi:type="dcterms:W3CDTF">2022-01-11T00:00:00Z</dcterms:created>
  <dcterms:modified xsi:type="dcterms:W3CDTF">2022-01-1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240200.000000000</vt:lpwstr>
  </property>
  <property fmtid="{D5CDD505-2E9C-101B-9397-08002B2CF9AE}" pid="3" name="ContentTypeId">
    <vt:lpwstr>0x010100DC6569ABB578194F9B710A0AF1548489</vt:lpwstr>
  </property>
</Properties>
</file>